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8d1c7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8d96aa8-7b5e-4382-93a0-2465c4dadd8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5:16Z</dcterms:created>
  <dcterms:modified xsi:type="dcterms:W3CDTF">2023-06-25T0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